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phanie Skrodz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pha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krodz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7 Buck Drive Hainesville 600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eph.skrodz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12239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ck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